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C1FFF8" w14:textId="11D49FED" w:rsidR="008D1BF3" w:rsidRDefault="003616BE" w:rsidP="00223944">
      <w:pPr>
        <w:pStyle w:val="Title"/>
      </w:pPr>
      <w:r w:rsidRPr="00223944">
        <w:t>Project Planning</w:t>
      </w:r>
      <w:r w:rsidR="00A848C8" w:rsidRPr="00223944">
        <w:t xml:space="preserve"> – CIS Flower Shop</w:t>
      </w:r>
    </w:p>
    <w:p w14:paraId="25080A29" w14:textId="4A4FA673" w:rsidR="00B60831" w:rsidRPr="00B60831" w:rsidRDefault="00B60831" w:rsidP="00B60831">
      <w:r>
        <w:t>CIS 2250 – Kendall Fowler</w:t>
      </w:r>
    </w:p>
    <w:p w14:paraId="6292F9EF" w14:textId="220D9216" w:rsidR="003616BE" w:rsidRDefault="003616BE" w:rsidP="003616BE">
      <w:pPr>
        <w:pStyle w:val="Heading1"/>
      </w:pPr>
      <w:r>
        <w:t>Custom Icon</w:t>
      </w:r>
    </w:p>
    <w:p w14:paraId="6CAD9BC1" w14:textId="19746DF8" w:rsidR="003616BE" w:rsidRDefault="00A848C8" w:rsidP="003616BE">
      <w:r>
        <w:rPr>
          <w:noProof/>
        </w:rPr>
        <w:drawing>
          <wp:anchor distT="0" distB="0" distL="114300" distR="114300" simplePos="0" relativeHeight="251658240" behindDoc="0" locked="0" layoutInCell="1" allowOverlap="1" wp14:anchorId="647B2799" wp14:editId="1809497F">
            <wp:simplePos x="0" y="0"/>
            <wp:positionH relativeFrom="margin">
              <wp:posOffset>0</wp:posOffset>
            </wp:positionH>
            <wp:positionV relativeFrom="paragraph">
              <wp:posOffset>36195</wp:posOffset>
            </wp:positionV>
            <wp:extent cx="885825" cy="904875"/>
            <wp:effectExtent l="0" t="0" r="9525" b="9525"/>
            <wp:wrapThrough wrapText="bothSides">
              <wp:wrapPolygon edited="0">
                <wp:start x="0" y="0"/>
                <wp:lineTo x="0" y="21373"/>
                <wp:lineTo x="21368" y="21373"/>
                <wp:lineTo x="21368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34" t="16667" r="18018" b="14493"/>
                    <a:stretch/>
                  </pic:blipFill>
                  <pic:spPr bwMode="auto">
                    <a:xfrm>
                      <a:off x="0" y="0"/>
                      <a:ext cx="885825" cy="904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16BE">
        <w:t xml:space="preserve">Background image sourced from </w:t>
      </w:r>
      <w:hyperlink r:id="rId6" w:history="1">
        <w:r w:rsidR="003616BE" w:rsidRPr="00371AF0">
          <w:rPr>
            <w:rStyle w:val="Hyperlink"/>
          </w:rPr>
          <w:t>https://pixabay.com/illustrations/floral-pattern-background-1814372/</w:t>
        </w:r>
      </w:hyperlink>
    </w:p>
    <w:p w14:paraId="28D3867D" w14:textId="77777777" w:rsidR="00022C62" w:rsidRDefault="00022C62" w:rsidP="003616BE">
      <w:pPr>
        <w:pStyle w:val="Heading1"/>
      </w:pPr>
    </w:p>
    <w:p w14:paraId="7EC53489" w14:textId="55DB2949" w:rsidR="003616BE" w:rsidRPr="00855982" w:rsidRDefault="003616BE" w:rsidP="003616BE">
      <w:pPr>
        <w:pStyle w:val="Heading1"/>
      </w:pPr>
      <w:r>
        <w:t xml:space="preserve">Screen </w:t>
      </w:r>
      <w:r w:rsidR="0062119A">
        <w:t xml:space="preserve">and Functionality </w:t>
      </w:r>
      <w:r>
        <w:t>Design</w:t>
      </w:r>
    </w:p>
    <w:p w14:paraId="00529B2A" w14:textId="7D1B7A21" w:rsidR="002B2FAD" w:rsidRDefault="002B2FAD" w:rsidP="00223944">
      <w:pPr>
        <w:pStyle w:val="Heading2"/>
      </w:pPr>
      <w:r>
        <w:t>Colour Scheme</w:t>
      </w:r>
    </w:p>
    <w:p w14:paraId="33A3F69E" w14:textId="488E3FA5" w:rsidR="00022C62" w:rsidRDefault="00CC1A67" w:rsidP="003616BE">
      <w:r>
        <w:rPr>
          <w:noProof/>
        </w:rPr>
        <w:drawing>
          <wp:inline distT="0" distB="0" distL="0" distR="0" wp14:anchorId="12E5E4E7" wp14:editId="6C26E43B">
            <wp:extent cx="5943600" cy="48406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8013" w14:textId="77777777" w:rsidR="00022C62" w:rsidRDefault="00022C62">
      <w:r>
        <w:br w:type="page"/>
      </w:r>
    </w:p>
    <w:p w14:paraId="22D7B073" w14:textId="63296AC4" w:rsidR="002B2FAD" w:rsidRPr="00223944" w:rsidRDefault="00223944" w:rsidP="00223944">
      <w:pPr>
        <w:pStyle w:val="Heading2"/>
      </w:pPr>
      <w:r w:rsidRPr="00223944">
        <w:lastRenderedPageBreak/>
        <w:t>Welcome Page</w:t>
      </w:r>
    </w:p>
    <w:p w14:paraId="46F1C708" w14:textId="6DFA6812" w:rsidR="00223944" w:rsidRDefault="00223944" w:rsidP="003616BE"/>
    <w:p w14:paraId="3A776B62" w14:textId="39C10E97" w:rsidR="00D81E34" w:rsidRDefault="0062119A" w:rsidP="003616BE">
      <w:r>
        <w:rPr>
          <w:noProof/>
        </w:rPr>
        <w:drawing>
          <wp:anchor distT="0" distB="0" distL="114300" distR="114300" simplePos="0" relativeHeight="251659264" behindDoc="0" locked="0" layoutInCell="1" allowOverlap="1" wp14:anchorId="3E599B1C" wp14:editId="13FFB21A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3286125" cy="6153150"/>
            <wp:effectExtent l="0" t="0" r="9525" b="0"/>
            <wp:wrapThrough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6153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71D93A" w14:textId="217F68B4" w:rsidR="00D81E34" w:rsidRDefault="00223944" w:rsidP="003616BE">
      <w:r>
        <w:t xml:space="preserve">The application will open to the home page, here the </w:t>
      </w:r>
      <w:r w:rsidR="00D81E34">
        <w:t>user</w:t>
      </w:r>
      <w:r>
        <w:t xml:space="preserve"> will be greeted by an image </w:t>
      </w:r>
      <w:r w:rsidR="00D81E34">
        <w:t xml:space="preserve">carousel of flower related images. To the top right will be an overflow menu and to the left will be a hamburger menu. </w:t>
      </w:r>
    </w:p>
    <w:p w14:paraId="2FE082F4" w14:textId="43CA6824" w:rsidR="00D81E34" w:rsidRDefault="00D81E34" w:rsidP="003616BE">
      <w:r>
        <w:t xml:space="preserve">Depending on the </w:t>
      </w:r>
      <w:r w:rsidR="0062119A">
        <w:t>requirements</w:t>
      </w:r>
      <w:r>
        <w:t xml:space="preserve"> of the project there will be two to three buttons below the images taking the user to </w:t>
      </w:r>
      <w:r w:rsidR="00022C62">
        <w:t xml:space="preserve">content </w:t>
      </w:r>
      <w:r>
        <w:t xml:space="preserve">screens. </w:t>
      </w:r>
    </w:p>
    <w:p w14:paraId="67C66888" w14:textId="33885070" w:rsidR="00D81E34" w:rsidRDefault="00D81E34" w:rsidP="003616BE"/>
    <w:p w14:paraId="0F82978E" w14:textId="1FFCE546" w:rsidR="00D81E34" w:rsidRDefault="00D81E34" w:rsidP="003616BE"/>
    <w:p w14:paraId="43F47B3B" w14:textId="1528673E" w:rsidR="00D81E34" w:rsidRDefault="00D81E34" w:rsidP="003616BE"/>
    <w:p w14:paraId="4A0D8313" w14:textId="036A49AC" w:rsidR="00D81E34" w:rsidRDefault="00D81E34" w:rsidP="003616BE"/>
    <w:p w14:paraId="1F98EFD4" w14:textId="49354F2A" w:rsidR="00D81E34" w:rsidRDefault="00D81E34" w:rsidP="003616BE"/>
    <w:p w14:paraId="1D2ACC1C" w14:textId="0DE51D73" w:rsidR="00D81E34" w:rsidRDefault="00D81E34" w:rsidP="003616BE"/>
    <w:p w14:paraId="29A77F00" w14:textId="19BFDBA6" w:rsidR="00D81E34" w:rsidRDefault="00D81E34" w:rsidP="003616BE"/>
    <w:p w14:paraId="705A2F11" w14:textId="4ECC8F1E" w:rsidR="00D81E34" w:rsidRDefault="00D81E34" w:rsidP="003616BE"/>
    <w:p w14:paraId="189B5A20" w14:textId="1ADD4A81" w:rsidR="00D81E34" w:rsidRDefault="00D81E34" w:rsidP="003616BE"/>
    <w:p w14:paraId="367FF847" w14:textId="66648538" w:rsidR="00D81E34" w:rsidRDefault="00D81E34" w:rsidP="003616BE"/>
    <w:p w14:paraId="3957B5D9" w14:textId="74E80D03" w:rsidR="00D81E34" w:rsidRDefault="00D81E34" w:rsidP="003616BE"/>
    <w:p w14:paraId="05481B5D" w14:textId="3A4E6839" w:rsidR="00D81E34" w:rsidRDefault="00D81E34" w:rsidP="003616BE"/>
    <w:p w14:paraId="6D011757" w14:textId="5DE94D21" w:rsidR="00D81E34" w:rsidRDefault="00D81E34" w:rsidP="003616BE"/>
    <w:p w14:paraId="5A40D3D0" w14:textId="040AB0D4" w:rsidR="00D81E34" w:rsidRDefault="00D81E34" w:rsidP="003616BE"/>
    <w:p w14:paraId="292E5576" w14:textId="71915C4B" w:rsidR="00D81E34" w:rsidRDefault="00D81E34" w:rsidP="003616BE"/>
    <w:p w14:paraId="708E8D93" w14:textId="27DA22A3" w:rsidR="00D81E34" w:rsidRDefault="00D81E34">
      <w:r>
        <w:br w:type="page"/>
      </w:r>
    </w:p>
    <w:p w14:paraId="766F7FC8" w14:textId="004F921E" w:rsidR="00D81E34" w:rsidRDefault="00D81E34" w:rsidP="003616BE"/>
    <w:p w14:paraId="2C0233DF" w14:textId="4A7A24E5" w:rsidR="00A848C8" w:rsidRDefault="00A848C8" w:rsidP="0062119A">
      <w:pPr>
        <w:pStyle w:val="Heading2"/>
      </w:pPr>
      <w:r>
        <w:t>Nav Drawer</w:t>
      </w:r>
    </w:p>
    <w:p w14:paraId="21BF14CB" w14:textId="02036D67" w:rsidR="003616BE" w:rsidRDefault="0062119A" w:rsidP="0062119A">
      <w:r w:rsidRPr="0062119A">
        <w:rPr>
          <w:noProof/>
        </w:rPr>
        <w:drawing>
          <wp:anchor distT="0" distB="0" distL="114300" distR="114300" simplePos="0" relativeHeight="251660288" behindDoc="0" locked="0" layoutInCell="1" allowOverlap="1" wp14:anchorId="63FCCB94" wp14:editId="69CA97E2">
            <wp:simplePos x="0" y="0"/>
            <wp:positionH relativeFrom="margin">
              <wp:align>left</wp:align>
            </wp:positionH>
            <wp:positionV relativeFrom="paragraph">
              <wp:posOffset>87630</wp:posOffset>
            </wp:positionV>
            <wp:extent cx="3248025" cy="6296025"/>
            <wp:effectExtent l="0" t="0" r="9525" b="9525"/>
            <wp:wrapThrough wrapText="bothSides">
              <wp:wrapPolygon edited="0">
                <wp:start x="0" y="0"/>
                <wp:lineTo x="0" y="21567"/>
                <wp:lineTo x="21537" y="21567"/>
                <wp:lineTo x="21537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629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88C21D" w14:textId="7E48526B" w:rsidR="0062119A" w:rsidRDefault="0062119A" w:rsidP="0062119A">
      <w:r>
        <w:t xml:space="preserve">When the hamburger menu is engaged the user will be led to a </w:t>
      </w:r>
      <w:r w:rsidR="005335D4">
        <w:t xml:space="preserve">nav drawer </w:t>
      </w:r>
      <w:r>
        <w:t xml:space="preserve">menu, </w:t>
      </w:r>
      <w:r w:rsidR="005335D4">
        <w:t xml:space="preserve">they will see the </w:t>
      </w:r>
      <w:r w:rsidR="00022C62">
        <w:t>company</w:t>
      </w:r>
      <w:r w:rsidR="005335D4">
        <w:t xml:space="preserve"> logo, application name and a series of buttons. O</w:t>
      </w:r>
      <w:r>
        <w:t xml:space="preserve">ne to </w:t>
      </w:r>
      <w:r w:rsidR="005335D4">
        <w:t>l</w:t>
      </w:r>
      <w:r>
        <w:t xml:space="preserve">ead the user back home, and the others will </w:t>
      </w:r>
      <w:r w:rsidR="00022C62">
        <w:t xml:space="preserve">lead to content pages </w:t>
      </w:r>
      <w:r>
        <w:t xml:space="preserve">depending on the </w:t>
      </w:r>
      <w:r w:rsidR="00022C62">
        <w:t xml:space="preserve">project </w:t>
      </w:r>
      <w:r>
        <w:t>requirements. These buttons will likely match the button</w:t>
      </w:r>
      <w:r w:rsidR="005335D4">
        <w:t xml:space="preserve"> content</w:t>
      </w:r>
      <w:r>
        <w:t xml:space="preserve"> on the front page. </w:t>
      </w:r>
    </w:p>
    <w:p w14:paraId="157F6254" w14:textId="52EBFDFE" w:rsidR="005335D4" w:rsidRDefault="005335D4" w:rsidP="0062119A"/>
    <w:p w14:paraId="427BCC12" w14:textId="22509D5E" w:rsidR="005335D4" w:rsidRDefault="005335D4" w:rsidP="0062119A"/>
    <w:p w14:paraId="09B1D5ED" w14:textId="0668901C" w:rsidR="005335D4" w:rsidRDefault="005335D4" w:rsidP="0062119A"/>
    <w:p w14:paraId="746D3FAF" w14:textId="1E3121A6" w:rsidR="005335D4" w:rsidRDefault="005335D4" w:rsidP="0062119A"/>
    <w:p w14:paraId="5DE4A78F" w14:textId="27FCF304" w:rsidR="005335D4" w:rsidRDefault="005335D4" w:rsidP="0062119A"/>
    <w:p w14:paraId="2E03A0AB" w14:textId="5C378D25" w:rsidR="005335D4" w:rsidRDefault="005335D4" w:rsidP="0062119A"/>
    <w:p w14:paraId="5A2EBA27" w14:textId="4DA851B8" w:rsidR="005335D4" w:rsidRDefault="005335D4" w:rsidP="0062119A"/>
    <w:p w14:paraId="4D53DABB" w14:textId="24FB1E70" w:rsidR="005335D4" w:rsidRDefault="005335D4" w:rsidP="0062119A"/>
    <w:p w14:paraId="50CB74BF" w14:textId="284A96DC" w:rsidR="005335D4" w:rsidRDefault="005335D4" w:rsidP="0062119A"/>
    <w:p w14:paraId="508A36BC" w14:textId="6162A8B4" w:rsidR="005335D4" w:rsidRDefault="005335D4" w:rsidP="0062119A"/>
    <w:p w14:paraId="20EEFC80" w14:textId="0B597EB0" w:rsidR="005335D4" w:rsidRDefault="005335D4" w:rsidP="0062119A"/>
    <w:p w14:paraId="035DE4A8" w14:textId="4419B5C8" w:rsidR="005335D4" w:rsidRDefault="005335D4" w:rsidP="0062119A"/>
    <w:p w14:paraId="295F8EB4" w14:textId="51F24916" w:rsidR="005335D4" w:rsidRDefault="005335D4" w:rsidP="0062119A"/>
    <w:p w14:paraId="56EAA596" w14:textId="02DF481C" w:rsidR="005335D4" w:rsidRDefault="005335D4" w:rsidP="0062119A"/>
    <w:p w14:paraId="4ADDFAC4" w14:textId="40EA0B92" w:rsidR="005335D4" w:rsidRDefault="005335D4" w:rsidP="0062119A"/>
    <w:p w14:paraId="6DCAACC3" w14:textId="1352B50C" w:rsidR="005335D4" w:rsidRDefault="005335D4" w:rsidP="0062119A"/>
    <w:p w14:paraId="66F838BE" w14:textId="5BA5B161" w:rsidR="005335D4" w:rsidRDefault="005335D4" w:rsidP="0062119A"/>
    <w:p w14:paraId="7E92C6B4" w14:textId="5FDDD9E1" w:rsidR="005335D4" w:rsidRDefault="005335D4" w:rsidP="0062119A"/>
    <w:p w14:paraId="5CFC7B8E" w14:textId="5D1CE93A" w:rsidR="005335D4" w:rsidRDefault="005335D4" w:rsidP="0062119A"/>
    <w:p w14:paraId="392C2C77" w14:textId="6EB29543" w:rsidR="005335D4" w:rsidRDefault="005335D4" w:rsidP="0062119A"/>
    <w:p w14:paraId="1DAFCF1A" w14:textId="77777777" w:rsidR="005335D4" w:rsidRDefault="005335D4"/>
    <w:p w14:paraId="4BCC4260" w14:textId="77777777" w:rsidR="005335D4" w:rsidRDefault="005335D4" w:rsidP="005335D4">
      <w:pPr>
        <w:pStyle w:val="Heading2"/>
      </w:pPr>
      <w:r>
        <w:t>Overflow Menu</w:t>
      </w:r>
    </w:p>
    <w:p w14:paraId="0C00A850" w14:textId="77777777" w:rsidR="005335D4" w:rsidRDefault="005335D4" w:rsidP="005335D4">
      <w:pPr>
        <w:pStyle w:val="Heading2"/>
      </w:pPr>
    </w:p>
    <w:p w14:paraId="541528D8" w14:textId="6EA6A8AD" w:rsidR="005335D4" w:rsidRDefault="005335D4" w:rsidP="005335D4">
      <w:r>
        <w:rPr>
          <w:noProof/>
        </w:rPr>
        <w:drawing>
          <wp:anchor distT="0" distB="0" distL="114300" distR="114300" simplePos="0" relativeHeight="251661312" behindDoc="0" locked="0" layoutInCell="1" allowOverlap="1" wp14:anchorId="0AA1E698" wp14:editId="24B6769F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3486150" cy="6438900"/>
            <wp:effectExtent l="0" t="0" r="0" b="0"/>
            <wp:wrapThrough wrapText="bothSides">
              <wp:wrapPolygon edited="0">
                <wp:start x="0" y="0"/>
                <wp:lineTo x="0" y="21536"/>
                <wp:lineTo x="21482" y="21536"/>
                <wp:lineTo x="21482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6438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The overflow menu will have two links, one for Help and one for About, when clicked these will take the user to separate pages for each content. </w:t>
      </w:r>
      <w:r>
        <w:br w:type="page"/>
      </w:r>
    </w:p>
    <w:p w14:paraId="2D6A57D2" w14:textId="007EE862" w:rsidR="005335D4" w:rsidRPr="00855982" w:rsidRDefault="005335D4" w:rsidP="005335D4">
      <w:pPr>
        <w:pStyle w:val="Heading2"/>
      </w:pPr>
      <w:r>
        <w:lastRenderedPageBreak/>
        <w:t>Basic Content Page</w:t>
      </w:r>
    </w:p>
    <w:p w14:paraId="575CDC50" w14:textId="77777777" w:rsidR="003616BE" w:rsidRDefault="003616BE"/>
    <w:p w14:paraId="35AD8E01" w14:textId="7CC2F78A" w:rsidR="003616BE" w:rsidRDefault="005335D4">
      <w:r>
        <w:rPr>
          <w:noProof/>
        </w:rPr>
        <w:drawing>
          <wp:anchor distT="0" distB="0" distL="114300" distR="114300" simplePos="0" relativeHeight="251662336" behindDoc="0" locked="0" layoutInCell="1" allowOverlap="1" wp14:anchorId="250F4B18" wp14:editId="328F9F9C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3457575" cy="6534150"/>
            <wp:effectExtent l="0" t="0" r="9525" b="0"/>
            <wp:wrapThrough wrapText="bothSides">
              <wp:wrapPolygon edited="0">
                <wp:start x="0" y="0"/>
                <wp:lineTo x="0" y="21537"/>
                <wp:lineTo x="21540" y="21537"/>
                <wp:lineTo x="2154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6534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6DB2">
        <w:t xml:space="preserve">Pages that display content </w:t>
      </w:r>
      <w:r w:rsidR="00493584">
        <w:t>will have a header that shows the user where they are with a sentence of information. Depending on the content it can be a seri</w:t>
      </w:r>
      <w:r w:rsidR="00022C62">
        <w:t>e</w:t>
      </w:r>
      <w:r w:rsidR="00493584">
        <w:t>s of lists or links to Social Media</w:t>
      </w:r>
      <w:r w:rsidR="00330A14">
        <w:t>.</w:t>
      </w:r>
    </w:p>
    <w:sectPr w:rsidR="003616B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8A2B55"/>
    <w:multiLevelType w:val="hybridMultilevel"/>
    <w:tmpl w:val="0DC0D58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46841E9"/>
    <w:multiLevelType w:val="hybridMultilevel"/>
    <w:tmpl w:val="BCBAC85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8E0943"/>
    <w:multiLevelType w:val="hybridMultilevel"/>
    <w:tmpl w:val="4CC493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7718E8"/>
    <w:multiLevelType w:val="hybridMultilevel"/>
    <w:tmpl w:val="467C9286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MDE2NjKzNDA1NzJT0lEKTi0uzszPAykwrQUArg1J2CwAAAA="/>
  </w:docVars>
  <w:rsids>
    <w:rsidRoot w:val="00F11F42"/>
    <w:rsid w:val="00022C62"/>
    <w:rsid w:val="000C52C7"/>
    <w:rsid w:val="00223944"/>
    <w:rsid w:val="002B2FAD"/>
    <w:rsid w:val="00330A14"/>
    <w:rsid w:val="003616BE"/>
    <w:rsid w:val="00493584"/>
    <w:rsid w:val="005335D4"/>
    <w:rsid w:val="0062119A"/>
    <w:rsid w:val="008D1BF3"/>
    <w:rsid w:val="00A05DC0"/>
    <w:rsid w:val="00A27E87"/>
    <w:rsid w:val="00A46F9D"/>
    <w:rsid w:val="00A848C8"/>
    <w:rsid w:val="00AC6DB2"/>
    <w:rsid w:val="00B36824"/>
    <w:rsid w:val="00B60831"/>
    <w:rsid w:val="00CC1A67"/>
    <w:rsid w:val="00D81E34"/>
    <w:rsid w:val="00F11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AE721"/>
  <w15:chartTrackingRefBased/>
  <w15:docId w15:val="{2C20952E-BACA-451E-B3EC-C1576FC92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16BE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9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16BE"/>
    <w:rPr>
      <w:color w:val="BF8F00" w:themeColor="accent4" w:themeShade="BF"/>
      <w:u w:val="single"/>
    </w:rPr>
  </w:style>
  <w:style w:type="paragraph" w:styleId="ListParagraph">
    <w:name w:val="List Paragraph"/>
    <w:basedOn w:val="Normal"/>
    <w:uiPriority w:val="34"/>
    <w:unhideWhenUsed/>
    <w:qFormat/>
    <w:rsid w:val="003616BE"/>
    <w:pPr>
      <w:ind w:left="720"/>
      <w:contextualSpacing/>
    </w:pPr>
    <w:rPr>
      <w:rFonts w:eastAsiaTheme="minorEastAsia"/>
      <w:lang w:val="en-US"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3616BE"/>
    <w:rPr>
      <w:rFonts w:asciiTheme="majorHAnsi" w:eastAsiaTheme="majorEastAsia" w:hAnsiTheme="majorHAnsi" w:cstheme="majorBidi"/>
      <w:b/>
      <w:bCs/>
      <w:smallCaps/>
      <w:sz w:val="36"/>
      <w:szCs w:val="36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3616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6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239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ixabay.com/illustrations/floral-pattern-background-1814372/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5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all Fowler</dc:creator>
  <cp:keywords/>
  <dc:description/>
  <cp:lastModifiedBy>Kendall Fowler</cp:lastModifiedBy>
  <cp:revision>10</cp:revision>
  <dcterms:created xsi:type="dcterms:W3CDTF">2021-01-30T18:18:00Z</dcterms:created>
  <dcterms:modified xsi:type="dcterms:W3CDTF">2021-03-30T02:02:00Z</dcterms:modified>
</cp:coreProperties>
</file>